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1FC9A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3E644B41" w14:textId="34A678EB" w:rsidR="00223580" w:rsidRPr="00B13B00" w:rsidRDefault="00EA36C0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North Carolina 24</w:t>
      </w:r>
    </w:p>
    <w:p w14:paraId="28A7D601" w14:textId="09C441A8" w:rsidR="00223580" w:rsidRPr="00B13B00" w:rsidRDefault="00EA36C0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Anita Talbert</w:t>
      </w:r>
      <w:r w:rsidR="00223580" w:rsidRPr="00B13B00">
        <w:rPr>
          <w:b/>
          <w:snapToGrid w:val="0"/>
          <w:color w:val="FF0000"/>
          <w:sz w:val="24"/>
          <w:szCs w:val="24"/>
        </w:rPr>
        <w:t>- QUARTERMASTER</w:t>
      </w:r>
    </w:p>
    <w:p w14:paraId="49C9BE0D" w14:textId="50F7283B" w:rsidR="00223580" w:rsidRPr="00B13B00" w:rsidRDefault="00EA36C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1863 Canton Rd</w:t>
      </w:r>
    </w:p>
    <w:p w14:paraId="5B8CE2D2" w14:textId="36C4F41D" w:rsidR="00223580" w:rsidRPr="00B13B00" w:rsidRDefault="00EA36C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lbemarle, NC 28001</w:t>
      </w:r>
    </w:p>
    <w:p w14:paraId="46E673EC" w14:textId="72094685" w:rsidR="00223580" w:rsidRPr="00B13B00" w:rsidRDefault="00223580">
      <w:pPr>
        <w:jc w:val="center"/>
        <w:rPr>
          <w:b/>
          <w:snapToGrid w:val="0"/>
          <w:color w:val="000000"/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>Tel.</w:t>
      </w:r>
      <w:r w:rsidR="00EA36C0">
        <w:rPr>
          <w:b/>
          <w:snapToGrid w:val="0"/>
          <w:color w:val="000000"/>
          <w:sz w:val="24"/>
          <w:szCs w:val="24"/>
        </w:rPr>
        <w:t xml:space="preserve"> 704-699-4077</w:t>
      </w:r>
    </w:p>
    <w:p w14:paraId="11F9F237" w14:textId="51855982" w:rsidR="00223580" w:rsidRPr="00B13B00" w:rsidRDefault="00223580">
      <w:pPr>
        <w:jc w:val="center"/>
        <w:rPr>
          <w:sz w:val="24"/>
          <w:szCs w:val="24"/>
        </w:rPr>
      </w:pPr>
      <w:r w:rsidRPr="00B13B00">
        <w:rPr>
          <w:b/>
          <w:snapToGrid w:val="0"/>
          <w:color w:val="000000"/>
          <w:sz w:val="24"/>
          <w:szCs w:val="24"/>
        </w:rPr>
        <w:t xml:space="preserve">E-Mail: </w:t>
      </w:r>
      <w:r w:rsidR="00EA36C0">
        <w:rPr>
          <w:b/>
          <w:color w:val="0000FF"/>
          <w:sz w:val="24"/>
          <w:szCs w:val="24"/>
        </w:rPr>
        <w:t>rkmc24quartermaster@yahoo.com</w:t>
      </w:r>
    </w:p>
    <w:p w14:paraId="3CCDD46A" w14:textId="3B0CC58D" w:rsidR="00223580" w:rsidRPr="00B13B00" w:rsidRDefault="002108A7">
      <w:pPr>
        <w:jc w:val="center"/>
        <w:rPr>
          <w:b/>
          <w:color w:val="0070C0"/>
          <w:sz w:val="24"/>
          <w:szCs w:val="24"/>
        </w:rPr>
      </w:pPr>
      <w:r w:rsidRPr="00B13B00">
        <w:rPr>
          <w:b/>
          <w:sz w:val="24"/>
          <w:szCs w:val="24"/>
        </w:rPr>
        <w:t xml:space="preserve">TMLA File Number </w:t>
      </w:r>
      <w:r w:rsidR="00EA36C0">
        <w:rPr>
          <w:b/>
          <w:color w:val="0070C0"/>
          <w:sz w:val="24"/>
          <w:szCs w:val="24"/>
        </w:rPr>
        <w:t>North Carolina 24-0</w:t>
      </w:r>
      <w:r w:rsidR="00641272">
        <w:rPr>
          <w:b/>
          <w:color w:val="0070C0"/>
          <w:sz w:val="24"/>
          <w:szCs w:val="24"/>
        </w:rPr>
        <w:t>9</w:t>
      </w:r>
    </w:p>
    <w:p w14:paraId="12F1B135" w14:textId="047CAA6B" w:rsidR="00D94719" w:rsidRDefault="00682AC2" w:rsidP="00D94719">
      <w:pPr>
        <w:jc w:val="center"/>
      </w:pPr>
      <w:r>
        <w:rPr>
          <w:noProof/>
        </w:rPr>
        <w:drawing>
          <wp:inline distT="0" distB="0" distL="0" distR="0" wp14:anchorId="11529E24" wp14:editId="075F2B89">
            <wp:extent cx="5761355" cy="2981325"/>
            <wp:effectExtent l="0" t="0" r="0" b="9525"/>
            <wp:docPr id="196959706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2981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94719">
        <w:t xml:space="preserve">                                    </w:t>
      </w:r>
    </w:p>
    <w:p w14:paraId="49C17788" w14:textId="77777777" w:rsidR="00A42E94" w:rsidRDefault="00A42E94" w:rsidP="00E26F83">
      <w:pPr>
        <w:jc w:val="center"/>
        <w:rPr>
          <w:sz w:val="24"/>
          <w:szCs w:val="24"/>
        </w:rPr>
      </w:pPr>
    </w:p>
    <w:p w14:paraId="1E137B1F" w14:textId="7CF7063E" w:rsidR="00A42E94" w:rsidRDefault="00A42E94" w:rsidP="00E26F83">
      <w:pPr>
        <w:jc w:val="center"/>
        <w:rPr>
          <w:sz w:val="24"/>
          <w:szCs w:val="24"/>
        </w:rPr>
        <w:sectPr w:rsidR="00A42E94" w:rsidSect="00547246">
          <w:headerReference w:type="even" r:id="rId7"/>
          <w:headerReference w:type="default" r:id="rId8"/>
          <w:footerReference w:type="default" r:id="rId9"/>
          <w:headerReference w:type="first" r:id="rId10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6C67039D" w14:textId="1FA40AC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641272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4702967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4952695B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79A0AF02" w14:textId="6A604BF6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02B8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2466CF99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1736DB67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2E8BC873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4395A8F0" w14:textId="71E8533A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94719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5F7ECBC3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1E5BEA1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4730E7B9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3A367CD9" w14:textId="13B8889D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4127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Beverage</w:t>
      </w:r>
      <w:r w:rsidR="00B02B82">
        <w:rPr>
          <w:sz w:val="22"/>
          <w:szCs w:val="22"/>
        </w:rPr>
        <w:t xml:space="preserve"> </w:t>
      </w:r>
      <w:r w:rsidR="00547246" w:rsidRPr="00547246">
        <w:rPr>
          <w:sz w:val="22"/>
          <w:szCs w:val="22"/>
        </w:rPr>
        <w:t>Items</w:t>
      </w:r>
    </w:p>
    <w:p w14:paraId="57606619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2839C20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4AD60E97" w14:textId="77777777" w:rsidR="00547246" w:rsidRDefault="00547246" w:rsidP="00EF74D2">
      <w:pPr>
        <w:rPr>
          <w:sz w:val="32"/>
        </w:rPr>
      </w:pPr>
    </w:p>
    <w:p w14:paraId="10FA9498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5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4301"/>
        <w:gridCol w:w="1897"/>
        <w:gridCol w:w="1170"/>
        <w:gridCol w:w="1017"/>
        <w:gridCol w:w="1350"/>
      </w:tblGrid>
      <w:tr w:rsidR="00223580" w14:paraId="35414195" w14:textId="77777777" w:rsidTr="00682AC2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823479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43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7F14F1" w14:textId="6F42FBD9" w:rsidR="00223580" w:rsidRDefault="00D94719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5369B2" w14:textId="6DC76A7B" w:rsidR="00223580" w:rsidRDefault="00682AC2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hapter Number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0AAD27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10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A182B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1F8BC0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 w14:paraId="38D0BBE2" w14:textId="77777777" w:rsidTr="00682AC2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7DBC22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43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A73760" w14:textId="252CA7C6" w:rsidR="00223580" w:rsidRDefault="00682AC2">
            <w:pPr>
              <w:jc w:val="center"/>
              <w:rPr>
                <w:sz w:val="22"/>
              </w:rPr>
            </w:pPr>
            <w:r>
              <w:rPr>
                <w:sz w:val="22"/>
              </w:rPr>
              <w:t>12” x 6” Aluminum License Tag of</w:t>
            </w:r>
            <w:r>
              <w:rPr>
                <w:sz w:val="22"/>
              </w:rPr>
              <w:br/>
              <w:t>North Carolina with Chapter Number</w:t>
            </w:r>
          </w:p>
        </w:tc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041B3F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95EA4C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4A381B" w14:textId="278E7FE0" w:rsidR="00BE0C86" w:rsidRDefault="00D94719" w:rsidP="00BE0C86">
            <w:pPr>
              <w:jc w:val="center"/>
              <w:rPr>
                <w:sz w:val="22"/>
              </w:rPr>
            </w:pPr>
            <w:r>
              <w:rPr>
                <w:sz w:val="22"/>
              </w:rPr>
              <w:t>$2</w:t>
            </w:r>
            <w:r w:rsidR="00682AC2">
              <w:rPr>
                <w:sz w:val="22"/>
              </w:rPr>
              <w:t>0</w:t>
            </w:r>
            <w:r>
              <w:rPr>
                <w:sz w:val="22"/>
              </w:rPr>
              <w:t>.0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573D2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618513E" w14:textId="77777777" w:rsidTr="00682AC2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C49CFA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</w:t>
            </w:r>
          </w:p>
        </w:tc>
        <w:tc>
          <w:tcPr>
            <w:tcW w:w="43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C6EE6D" w14:textId="189B776B" w:rsidR="00223580" w:rsidRDefault="00223580" w:rsidP="00EA36C0">
            <w:pPr>
              <w:rPr>
                <w:sz w:val="22"/>
              </w:rPr>
            </w:pPr>
          </w:p>
        </w:tc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B589A4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6E1B57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1BAC60" w14:textId="523FB7EC" w:rsidR="00223580" w:rsidRDefault="00223580" w:rsidP="00D94719">
            <w:pPr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B0BB9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1FB42293" w14:textId="77777777" w:rsidTr="00682AC2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F16766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3</w:t>
            </w:r>
          </w:p>
        </w:tc>
        <w:tc>
          <w:tcPr>
            <w:tcW w:w="43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8B6E1" w14:textId="6DA2A3A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2CB546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33089C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2DE1BC5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DDC18E7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0936339" w14:textId="77777777" w:rsidTr="00682AC2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C9F24E9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4</w:t>
            </w:r>
          </w:p>
        </w:tc>
        <w:tc>
          <w:tcPr>
            <w:tcW w:w="43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57F1BC" w14:textId="6A207270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E19323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D67762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0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AEEA5A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61735C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7463F5B" w14:textId="77777777" w:rsidTr="00682AC2">
        <w:trPr>
          <w:cantSplit/>
          <w:trHeight w:val="475"/>
          <w:jc w:val="center"/>
        </w:trPr>
        <w:tc>
          <w:tcPr>
            <w:tcW w:w="9204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31522A2B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2890C2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6ADE2C72" w14:textId="77777777" w:rsidTr="00682AC2">
        <w:trPr>
          <w:cantSplit/>
          <w:trHeight w:val="475"/>
          <w:jc w:val="center"/>
        </w:trPr>
        <w:tc>
          <w:tcPr>
            <w:tcW w:w="9204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2CF92BD3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hipping and handling fees (if any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13061B" w14:textId="32E8F1B3" w:rsidR="00223580" w:rsidRDefault="00EA36C0">
            <w:pPr>
              <w:jc w:val="center"/>
              <w:rPr>
                <w:sz w:val="22"/>
              </w:rPr>
            </w:pPr>
            <w:r>
              <w:rPr>
                <w:sz w:val="22"/>
              </w:rPr>
              <w:t>$5.00</w:t>
            </w:r>
          </w:p>
        </w:tc>
      </w:tr>
      <w:tr w:rsidR="00223580" w14:paraId="05EAB49D" w14:textId="77777777" w:rsidTr="00682AC2">
        <w:trPr>
          <w:cantSplit/>
          <w:trHeight w:val="475"/>
          <w:jc w:val="center"/>
        </w:trPr>
        <w:tc>
          <w:tcPr>
            <w:tcW w:w="9204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85C0E51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9E31D6" w14:textId="77777777" w:rsidR="00223580" w:rsidRDefault="00223580">
            <w:pPr>
              <w:jc w:val="center"/>
              <w:rPr>
                <w:sz w:val="22"/>
              </w:rPr>
            </w:pPr>
          </w:p>
        </w:tc>
      </w:tr>
    </w:tbl>
    <w:p w14:paraId="181FA4A8" w14:textId="0F251F6C" w:rsidR="00223580" w:rsidRDefault="00223580" w:rsidP="00547246">
      <w:pPr>
        <w:jc w:val="center"/>
      </w:pPr>
      <w:r>
        <w:t>Ple</w:t>
      </w:r>
      <w:r w:rsidR="00382142">
        <w:t xml:space="preserve">ase make check/money order out </w:t>
      </w:r>
      <w:r>
        <w:t>to</w:t>
      </w:r>
      <w:r>
        <w:rPr>
          <w:b/>
          <w:bCs/>
        </w:rPr>
        <w:t xml:space="preserve"> </w:t>
      </w:r>
      <w:r w:rsidR="003B3A1C">
        <w:rPr>
          <w:b/>
          <w:bCs/>
        </w:rPr>
        <w:t>RKMC NC 24 or PayPal account @rkmcnc24</w:t>
      </w:r>
    </w:p>
    <w:p w14:paraId="10FC8EA9" w14:textId="77777777" w:rsidR="00223580" w:rsidRDefault="00223580">
      <w:pPr>
        <w:jc w:val="center"/>
      </w:pPr>
      <w:r>
        <w:t>Please allow 6-8 weeks for delivery of items not in stock</w:t>
      </w:r>
    </w:p>
    <w:p w14:paraId="43F9A3C4" w14:textId="77777777" w:rsidR="00223580" w:rsidRDefault="00223580">
      <w:pPr>
        <w:jc w:val="center"/>
      </w:pPr>
      <w:r>
        <w:t xml:space="preserve">All Prices </w:t>
      </w:r>
      <w:r w:rsidRPr="00B13B00">
        <w:rPr>
          <w:b/>
        </w:rPr>
        <w:t>US currency</w:t>
      </w:r>
      <w:r>
        <w:t xml:space="preserve"> / Prices subject to change without notice</w:t>
      </w:r>
    </w:p>
    <w:p w14:paraId="5B0C5CC9" w14:textId="77777777" w:rsidR="00223580" w:rsidRDefault="00223580">
      <w:pPr>
        <w:jc w:val="center"/>
      </w:pPr>
      <w:r>
        <w:t>All items MUST be prepaid</w:t>
      </w:r>
    </w:p>
    <w:sectPr w:rsidR="00223580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D00FE" w14:textId="77777777" w:rsidR="00A06CC8" w:rsidRDefault="00A06CC8" w:rsidP="00B13B00">
      <w:r>
        <w:separator/>
      </w:r>
    </w:p>
  </w:endnote>
  <w:endnote w:type="continuationSeparator" w:id="0">
    <w:p w14:paraId="6844AFB7" w14:textId="77777777" w:rsidR="00A06CC8" w:rsidRDefault="00A06CC8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E7C83" w14:textId="77777777" w:rsidR="00B13B00" w:rsidRDefault="00B13B00">
    <w:pPr>
      <w:pStyle w:val="Footer"/>
    </w:pPr>
    <w:r>
      <w:t>Revision 3/11/23</w:t>
    </w:r>
  </w:p>
  <w:p w14:paraId="6FFBA3AD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FB9D2" w14:textId="77777777" w:rsidR="00A06CC8" w:rsidRDefault="00A06CC8" w:rsidP="00B13B00">
      <w:r>
        <w:separator/>
      </w:r>
    </w:p>
  </w:footnote>
  <w:footnote w:type="continuationSeparator" w:id="0">
    <w:p w14:paraId="5B4B3036" w14:textId="77777777" w:rsidR="00A06CC8" w:rsidRDefault="00A06CC8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47FF" w14:textId="77777777" w:rsidR="00B13B00" w:rsidRDefault="00000000">
    <w:pPr>
      <w:pStyle w:val="Header"/>
    </w:pPr>
    <w:r>
      <w:rPr>
        <w:noProof/>
      </w:rPr>
      <w:pict w14:anchorId="5D55F5C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C81C0" w14:textId="77777777" w:rsidR="00B13B00" w:rsidRDefault="00000000">
    <w:pPr>
      <w:pStyle w:val="Header"/>
    </w:pPr>
    <w:r>
      <w:rPr>
        <w:noProof/>
      </w:rPr>
      <w:pict w14:anchorId="45C273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20919" w14:textId="77777777" w:rsidR="00B13B00" w:rsidRDefault="00000000">
    <w:pPr>
      <w:pStyle w:val="Header"/>
    </w:pPr>
    <w:r>
      <w:rPr>
        <w:noProof/>
      </w:rPr>
      <w:pict w14:anchorId="4FD926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C0DA5"/>
    <w:rsid w:val="000E5E6B"/>
    <w:rsid w:val="001C76CD"/>
    <w:rsid w:val="001E1579"/>
    <w:rsid w:val="001F7622"/>
    <w:rsid w:val="002108A7"/>
    <w:rsid w:val="00223580"/>
    <w:rsid w:val="002B4A02"/>
    <w:rsid w:val="002F280B"/>
    <w:rsid w:val="00382142"/>
    <w:rsid w:val="00397244"/>
    <w:rsid w:val="003B3A1C"/>
    <w:rsid w:val="00547246"/>
    <w:rsid w:val="005663E1"/>
    <w:rsid w:val="005A3BE8"/>
    <w:rsid w:val="00641272"/>
    <w:rsid w:val="00643A15"/>
    <w:rsid w:val="00682AC2"/>
    <w:rsid w:val="0072367C"/>
    <w:rsid w:val="00847C29"/>
    <w:rsid w:val="00A06CC8"/>
    <w:rsid w:val="00A23901"/>
    <w:rsid w:val="00A42E94"/>
    <w:rsid w:val="00B02B82"/>
    <w:rsid w:val="00B136D0"/>
    <w:rsid w:val="00B13B00"/>
    <w:rsid w:val="00B85655"/>
    <w:rsid w:val="00BE0C86"/>
    <w:rsid w:val="00D61D47"/>
    <w:rsid w:val="00D94719"/>
    <w:rsid w:val="00E26F83"/>
    <w:rsid w:val="00EA36C0"/>
    <w:rsid w:val="00EB06DC"/>
    <w:rsid w:val="00EF12CB"/>
    <w:rsid w:val="00EF74D2"/>
    <w:rsid w:val="00F02A2C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52918A"/>
  <w15:docId w15:val="{917EF390-1B55-4EFC-8521-51A658751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D947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Anita Talbert</cp:lastModifiedBy>
  <cp:revision>3</cp:revision>
  <cp:lastPrinted>2022-05-20T21:25:00Z</cp:lastPrinted>
  <dcterms:created xsi:type="dcterms:W3CDTF">2023-09-20T22:39:00Z</dcterms:created>
  <dcterms:modified xsi:type="dcterms:W3CDTF">2023-09-22T01:04:00Z</dcterms:modified>
</cp:coreProperties>
</file>